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las cuales buscamos darle manejo desde este ejercicio de gobierno y puesta en marcha de la ofician de arquitectura FAN. Estos prolb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6ea06fc1-739a-4a35-aa19-98102323ad92"/>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b177a97-b28c-4343-ad9f-0f8b1c49938d"/>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50Z</dcterms:created>
  <dcterms:modified xsi:type="dcterms:W3CDTF">2023-07-14T18: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